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07AA19" w14:textId="77777777" w:rsidR="00D353C0" w:rsidRDefault="00D353C0" w:rsidP="00221707">
      <w:pPr>
        <w:jc w:val="center"/>
        <w:rPr>
          <w:rFonts w:ascii="Arial Narrow" w:hAnsi="Arial Narrow"/>
          <w:b/>
          <w:bCs/>
          <w:sz w:val="28"/>
          <w:szCs w:val="28"/>
          <w:lang w:val="pt-PT"/>
        </w:rPr>
      </w:pPr>
      <w:bookmarkStart w:id="0" w:name="_GoBack"/>
      <w:bookmarkEnd w:id="0"/>
    </w:p>
    <w:p w14:paraId="54F1C94F" w14:textId="240ADE87" w:rsidR="00FC13DA" w:rsidRPr="00511D5D" w:rsidRDefault="00511D5D" w:rsidP="00221707">
      <w:pPr>
        <w:jc w:val="center"/>
        <w:rPr>
          <w:rFonts w:ascii="Arial Narrow" w:hAnsi="Arial Narrow"/>
          <w:b/>
          <w:bCs/>
          <w:sz w:val="28"/>
          <w:szCs w:val="28"/>
          <w:lang w:val="pt-PT"/>
        </w:rPr>
      </w:pPr>
      <w:r w:rsidRPr="00511D5D">
        <w:rPr>
          <w:rFonts w:ascii="Arial Narrow" w:hAnsi="Arial Narrow"/>
          <w:b/>
          <w:bCs/>
          <w:sz w:val="28"/>
          <w:szCs w:val="28"/>
          <w:lang w:val="pt-PT"/>
        </w:rPr>
        <w:t>PROPOSTA DE PROJECTO DE INVESTIGAÇÃO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221707" w:rsidRPr="00221707" w14:paraId="07B952F4" w14:textId="77777777" w:rsidTr="00221707">
        <w:tc>
          <w:tcPr>
            <w:tcW w:w="2122" w:type="dxa"/>
          </w:tcPr>
          <w:p w14:paraId="5AC4C160" w14:textId="5D0D8D2A" w:rsidR="00221707" w:rsidRPr="00221707" w:rsidRDefault="00D353C0" w:rsidP="0022170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ndidato</w:t>
            </w:r>
            <w:proofErr w:type="spellEnd"/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̸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a</w:t>
            </w:r>
          </w:p>
        </w:tc>
        <w:tc>
          <w:tcPr>
            <w:tcW w:w="7228" w:type="dxa"/>
          </w:tcPr>
          <w:p w14:paraId="493B6C5F" w14:textId="7DD626C5" w:rsidR="00221707" w:rsidRPr="00221707" w:rsidRDefault="00221707" w:rsidP="00221707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21707" w:rsidRPr="00221707" w14:paraId="77B2A90D" w14:textId="77777777" w:rsidTr="00221707">
        <w:tc>
          <w:tcPr>
            <w:tcW w:w="2122" w:type="dxa"/>
          </w:tcPr>
          <w:p w14:paraId="6BB01755" w14:textId="77777777" w:rsidR="00221707" w:rsidRPr="00221707" w:rsidRDefault="00221707" w:rsidP="0022170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Data:</w:t>
            </w:r>
          </w:p>
        </w:tc>
        <w:tc>
          <w:tcPr>
            <w:tcW w:w="7228" w:type="dxa"/>
          </w:tcPr>
          <w:p w14:paraId="5D7BF6A9" w14:textId="6BED65AA" w:rsidR="00221707" w:rsidRPr="00221707" w:rsidRDefault="00221707" w:rsidP="00221707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21707" w:rsidRPr="00A91D85" w14:paraId="30EBF4B9" w14:textId="77777777" w:rsidTr="00221707">
        <w:tc>
          <w:tcPr>
            <w:tcW w:w="2122" w:type="dxa"/>
          </w:tcPr>
          <w:p w14:paraId="22ABF38B" w14:textId="77777777" w:rsidR="00221707" w:rsidRPr="00221707" w:rsidRDefault="00221707" w:rsidP="0022170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Tema:</w:t>
            </w:r>
          </w:p>
        </w:tc>
        <w:tc>
          <w:tcPr>
            <w:tcW w:w="7228" w:type="dxa"/>
          </w:tcPr>
          <w:p w14:paraId="39AAF051" w14:textId="48C6C689" w:rsidR="005824D6" w:rsidRPr="00AA06CE" w:rsidRDefault="005824D6" w:rsidP="005824D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pt-PT"/>
              </w:rPr>
            </w:pPr>
          </w:p>
          <w:p w14:paraId="6DD21E94" w14:textId="77777777" w:rsidR="00221707" w:rsidRPr="005824D6" w:rsidRDefault="00221707" w:rsidP="00221707">
            <w:pPr>
              <w:jc w:val="both"/>
              <w:rPr>
                <w:rFonts w:ascii="Arial Narrow" w:hAnsi="Arial Narrow"/>
                <w:sz w:val="20"/>
                <w:szCs w:val="20"/>
                <w:lang w:val="pt-PT"/>
              </w:rPr>
            </w:pPr>
          </w:p>
        </w:tc>
      </w:tr>
      <w:tr w:rsidR="00221707" w:rsidRPr="00A91D85" w14:paraId="4D098EAC" w14:textId="77777777" w:rsidTr="00221707">
        <w:tc>
          <w:tcPr>
            <w:tcW w:w="2122" w:type="dxa"/>
          </w:tcPr>
          <w:p w14:paraId="671838D8" w14:textId="77777777" w:rsidR="00221707" w:rsidRPr="00221707" w:rsidRDefault="00221707" w:rsidP="0022170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Programa</w:t>
            </w:r>
            <w:proofErr w:type="spellEnd"/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28" w:type="dxa"/>
          </w:tcPr>
          <w:p w14:paraId="274995EE" w14:textId="44D09673" w:rsidR="00221707" w:rsidRPr="005824D6" w:rsidRDefault="005824D6" w:rsidP="00221707">
            <w:pPr>
              <w:jc w:val="both"/>
              <w:rPr>
                <w:rFonts w:ascii="Arial Narrow" w:hAnsi="Arial Narrow"/>
                <w:sz w:val="20"/>
                <w:szCs w:val="20"/>
                <w:lang w:val="pt-PT"/>
              </w:rPr>
            </w:pPr>
            <w:r w:rsidRPr="005824D6">
              <w:rPr>
                <w:rFonts w:ascii="Arial Narrow" w:hAnsi="Arial Narrow"/>
                <w:sz w:val="20"/>
                <w:szCs w:val="20"/>
                <w:lang w:val="pt-PT"/>
              </w:rPr>
              <w:t xml:space="preserve">Mestrado em Gestão </w:t>
            </w:r>
            <w:r w:rsidR="00D353C0">
              <w:rPr>
                <w:rFonts w:ascii="Arial Narrow" w:hAnsi="Arial Narrow"/>
                <w:sz w:val="20"/>
                <w:szCs w:val="20"/>
                <w:lang w:val="pt-PT"/>
              </w:rPr>
              <w:t xml:space="preserve">Estratégica de Recursos humanos </w:t>
            </w:r>
            <w:r w:rsidR="00D353C0">
              <w:rPr>
                <w:rFonts w:ascii="Times New Roman" w:hAnsi="Times New Roman" w:cs="Times New Roman"/>
                <w:sz w:val="20"/>
                <w:szCs w:val="20"/>
                <w:lang w:val="pt-PT"/>
              </w:rPr>
              <w:t≯</w:t>
            </w:r>
            <w:r w:rsidR="00D353C0">
              <w:rPr>
                <w:rFonts w:ascii="Arial Narrow" w:hAnsi="Arial Narrow"/>
                <w:sz w:val="20"/>
                <w:szCs w:val="20"/>
                <w:lang w:val="pt-PT"/>
              </w:rPr>
              <w:t xml:space="preserve"> Mestrado em Desenvolvimento Local</w:t>
            </w:r>
          </w:p>
        </w:tc>
      </w:tr>
      <w:tr w:rsidR="00221707" w:rsidRPr="00221707" w14:paraId="56F200DF" w14:textId="77777777" w:rsidTr="00221707">
        <w:tc>
          <w:tcPr>
            <w:tcW w:w="2122" w:type="dxa"/>
          </w:tcPr>
          <w:p w14:paraId="02B333B4" w14:textId="77777777" w:rsidR="00221707" w:rsidRPr="00221707" w:rsidRDefault="00221707" w:rsidP="0022170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Área</w:t>
            </w:r>
            <w:proofErr w:type="spellEnd"/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Científica</w:t>
            </w:r>
            <w:proofErr w:type="spellEnd"/>
            <w:r w:rsidRPr="00221707">
              <w:rPr>
                <w:rFonts w:ascii="Arial Narrow" w:hAnsi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28" w:type="dxa"/>
          </w:tcPr>
          <w:p w14:paraId="2FD3445A" w14:textId="77777777" w:rsidR="00221707" w:rsidRPr="00221707" w:rsidRDefault="00221707" w:rsidP="00221707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D184321" w14:textId="77777777" w:rsidR="00221707" w:rsidRPr="00221707" w:rsidRDefault="00221707" w:rsidP="00221707">
      <w:pPr>
        <w:jc w:val="center"/>
        <w:rPr>
          <w:rFonts w:ascii="Arial Narrow" w:hAnsi="Arial Narrow"/>
          <w:b/>
          <w:bCs/>
        </w:rPr>
      </w:pPr>
    </w:p>
    <w:p w14:paraId="46D413D7" w14:textId="77777777" w:rsidR="00221707" w:rsidRPr="00221707" w:rsidRDefault="00221707" w:rsidP="00221707">
      <w:pPr>
        <w:jc w:val="center"/>
        <w:rPr>
          <w:rFonts w:ascii="Arial Narrow" w:hAnsi="Arial Narrow"/>
          <w:b/>
          <w:bCs/>
        </w:rPr>
      </w:pPr>
      <w:r w:rsidRPr="00221707">
        <w:rPr>
          <w:rFonts w:ascii="Arial Narrow" w:hAnsi="Arial Narrow"/>
          <w:b/>
          <w:bCs/>
        </w:rPr>
        <w:t>RESUMO DA PROPOSTA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453"/>
        <w:gridCol w:w="7897"/>
      </w:tblGrid>
      <w:tr w:rsidR="00D353C0" w:rsidRPr="00D353C0" w14:paraId="6077468F" w14:textId="77777777" w:rsidTr="00D353C0">
        <w:tc>
          <w:tcPr>
            <w:tcW w:w="1344" w:type="dxa"/>
          </w:tcPr>
          <w:p w14:paraId="31DEE183" w14:textId="77777777" w:rsidR="00A91D85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4E7E294B" w14:textId="29957710" w:rsidR="00A91D85" w:rsidRPr="00D353C0" w:rsidRDefault="00A91D85" w:rsidP="00A91D85">
            <w:pPr>
              <w:pStyle w:val="Cabealho2"/>
              <w:numPr>
                <w:ilvl w:val="0"/>
                <w:numId w:val="0"/>
              </w:numPr>
              <w:outlineLvl w:val="1"/>
              <w:rPr>
                <w:rFonts w:ascii="Arial Narrow" w:hAnsi="Arial Narrow" w:cs="Times New Roman"/>
                <w:color w:val="auto"/>
                <w:sz w:val="24"/>
                <w:szCs w:val="24"/>
                <w:lang w:val="pt-PT"/>
              </w:rPr>
            </w:pPr>
            <w:bookmarkStart w:id="1" w:name="_Toc458429535"/>
            <w:bookmarkStart w:id="2" w:name="_Toc145758373"/>
            <w:r w:rsidRPr="00D353C0">
              <w:rPr>
                <w:rFonts w:ascii="Arial Narrow" w:hAnsi="Arial Narrow" w:cs="Times New Roman"/>
                <w:color w:val="auto"/>
                <w:sz w:val="24"/>
                <w:szCs w:val="24"/>
                <w:lang w:val="pt-PT"/>
              </w:rPr>
              <w:t>Problema e Pergunta de Partida</w:t>
            </w:r>
            <w:bookmarkEnd w:id="1"/>
            <w:bookmarkEnd w:id="2"/>
          </w:p>
          <w:p w14:paraId="0943AF33" w14:textId="7693AE97" w:rsidR="00A91D85" w:rsidRPr="00D353C0" w:rsidRDefault="00A91D85" w:rsidP="00A91D85">
            <w:pPr>
              <w:pStyle w:val="Cabealho3"/>
              <w:outlineLvl w:val="2"/>
              <w:rPr>
                <w:rFonts w:ascii="Arial Narrow" w:hAnsi="Arial Narrow"/>
                <w:b/>
                <w:bCs/>
                <w:color w:val="auto"/>
                <w:lang w:val="pt-PT"/>
              </w:rPr>
            </w:pPr>
            <w:bookmarkStart w:id="3" w:name="_Toc458429536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    </w:t>
            </w:r>
            <w:bookmarkEnd w:id="3"/>
          </w:p>
        </w:tc>
        <w:tc>
          <w:tcPr>
            <w:tcW w:w="8006" w:type="dxa"/>
          </w:tcPr>
          <w:p w14:paraId="775A5FDC" w14:textId="77777777" w:rsidR="00221707" w:rsidRPr="00D353C0" w:rsidRDefault="00221707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1D8102CE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59A23C1F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73187FF1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7C2E33C5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71142113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0B39DDE8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719E502C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1FFF6C89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2C2C924F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1FF40979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06C5771D" w14:textId="77777777" w:rsidR="00A91D85" w:rsidRPr="00D353C0" w:rsidRDefault="00A91D85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</w:tc>
      </w:tr>
      <w:tr w:rsidR="00D353C0" w:rsidRPr="00D353C0" w14:paraId="37A904AF" w14:textId="77777777" w:rsidTr="00D353C0">
        <w:tc>
          <w:tcPr>
            <w:tcW w:w="1344" w:type="dxa"/>
          </w:tcPr>
          <w:p w14:paraId="7A663322" w14:textId="655BFA3F" w:rsidR="00D353C0" w:rsidRPr="00D353C0" w:rsidRDefault="00D353C0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24"/>
                <w:szCs w:val="24"/>
              </w:rPr>
              <w:t>Justificativa</w:t>
            </w:r>
            <w:proofErr w:type="spellEnd"/>
          </w:p>
        </w:tc>
        <w:tc>
          <w:tcPr>
            <w:tcW w:w="8006" w:type="dxa"/>
          </w:tcPr>
          <w:p w14:paraId="3BE07AD0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43585C8D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41ADC5B8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4DDEE9D8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3D759628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37E08E83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61DE7FCE" w14:textId="77777777" w:rsid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3DC4882D" w14:textId="77777777" w:rsidR="00D353C0" w:rsidRPr="00D353C0" w:rsidRDefault="00D353C0" w:rsidP="00221707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</w:tc>
      </w:tr>
      <w:tr w:rsidR="00D353C0" w:rsidRPr="00D353C0" w14:paraId="32B43F8C" w14:textId="77777777" w:rsidTr="00D353C0">
        <w:tc>
          <w:tcPr>
            <w:tcW w:w="1344" w:type="dxa"/>
          </w:tcPr>
          <w:p w14:paraId="5ADAD089" w14:textId="147DB8A9" w:rsidR="00B93F41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proofErr w:type="spellStart"/>
            <w:r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>Quadro</w:t>
            </w:r>
            <w:proofErr w:type="spellEnd"/>
            <w:r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>Teorico</w:t>
            </w:r>
            <w:proofErr w:type="spellEnd"/>
            <w:r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Conceptual</w:t>
            </w:r>
          </w:p>
          <w:p w14:paraId="177F09E3" w14:textId="77777777" w:rsidR="0007462A" w:rsidRPr="00D353C0" w:rsidRDefault="0007462A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7FAB1570" w14:textId="77777777" w:rsidR="0007462A" w:rsidRPr="00D353C0" w:rsidRDefault="0007462A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8006" w:type="dxa"/>
          </w:tcPr>
          <w:p w14:paraId="28E9637E" w14:textId="77777777" w:rsidR="00B1732A" w:rsidRPr="00D353C0" w:rsidRDefault="00B1732A" w:rsidP="00AF2B8C">
            <w:pPr>
              <w:spacing w:line="360" w:lineRule="auto"/>
              <w:jc w:val="both"/>
              <w:rPr>
                <w:rFonts w:ascii="Arial Narrow" w:hAnsi="Arial Narrow" w:cs="Times New Roman"/>
                <w:sz w:val="24"/>
                <w:szCs w:val="24"/>
                <w:lang w:val="pt-PT"/>
              </w:rPr>
            </w:pPr>
          </w:p>
          <w:p w14:paraId="5570FAA3" w14:textId="77777777" w:rsidR="008145CE" w:rsidRDefault="008145CE" w:rsidP="00A91D85">
            <w:pPr>
              <w:spacing w:line="360" w:lineRule="auto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062A6B96" w14:textId="77777777" w:rsidR="00D353C0" w:rsidRDefault="00D353C0" w:rsidP="00A91D85">
            <w:pPr>
              <w:spacing w:line="360" w:lineRule="auto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2E478882" w14:textId="77777777" w:rsidR="00D353C0" w:rsidRDefault="00D353C0" w:rsidP="00A91D85">
            <w:pPr>
              <w:spacing w:line="360" w:lineRule="auto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5C0A345E" w14:textId="77777777" w:rsidR="00D353C0" w:rsidRDefault="00D353C0" w:rsidP="00A91D85">
            <w:pPr>
              <w:spacing w:line="360" w:lineRule="auto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1076ED90" w14:textId="77777777" w:rsidR="00D353C0" w:rsidRDefault="00D353C0" w:rsidP="00A91D85">
            <w:pPr>
              <w:spacing w:line="360" w:lineRule="auto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28752FB7" w14:textId="77777777" w:rsidR="00D353C0" w:rsidRPr="00D353C0" w:rsidRDefault="00D353C0" w:rsidP="00A91D85">
            <w:pPr>
              <w:spacing w:line="360" w:lineRule="auto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</w:tc>
      </w:tr>
      <w:tr w:rsidR="00D353C0" w:rsidRPr="00D353C0" w14:paraId="1E2B15DE" w14:textId="77777777" w:rsidTr="00D353C0">
        <w:tc>
          <w:tcPr>
            <w:tcW w:w="1344" w:type="dxa"/>
          </w:tcPr>
          <w:p w14:paraId="47F69CF3" w14:textId="6971BFB1" w:rsidR="00221707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353C0"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  <w:lastRenderedPageBreak/>
              <w:t>Questões de Pesquisa</w:t>
            </w:r>
            <w:r w:rsidR="00221707"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006" w:type="dxa"/>
          </w:tcPr>
          <w:p w14:paraId="1A317AAE" w14:textId="77777777" w:rsidR="007D00C6" w:rsidRDefault="007D00C6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578629DE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301A96A2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48F38A21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1F5D2A00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10F749AA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00195228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2C9D9428" w14:textId="77777777" w:rsid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7481446E" w14:textId="77777777" w:rsidR="00D353C0" w:rsidRPr="00D353C0" w:rsidRDefault="00D353C0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</w:tc>
      </w:tr>
      <w:tr w:rsidR="00D353C0" w:rsidRPr="00D353C0" w14:paraId="339C7B15" w14:textId="77777777" w:rsidTr="00D353C0">
        <w:tc>
          <w:tcPr>
            <w:tcW w:w="1344" w:type="dxa"/>
          </w:tcPr>
          <w:p w14:paraId="42CDEB78" w14:textId="1F19BD82" w:rsidR="00A91D85" w:rsidRPr="00D353C0" w:rsidRDefault="00A91D85" w:rsidP="00A91D85">
            <w:pPr>
              <w:pStyle w:val="Cabealho2"/>
              <w:numPr>
                <w:ilvl w:val="0"/>
                <w:numId w:val="0"/>
              </w:numPr>
              <w:ind w:left="576" w:hanging="576"/>
              <w:outlineLvl w:val="1"/>
              <w:rPr>
                <w:rFonts w:ascii="Arial Narrow" w:hAnsi="Arial Narrow"/>
                <w:bCs/>
                <w:color w:val="auto"/>
                <w:sz w:val="24"/>
                <w:szCs w:val="24"/>
                <w:lang w:val="pt-PT"/>
              </w:rPr>
            </w:pPr>
            <w:bookmarkStart w:id="4" w:name="_Toc458429537"/>
            <w:bookmarkStart w:id="5" w:name="_Toc145758376"/>
            <w:proofErr w:type="spellStart"/>
            <w:r w:rsidRPr="00D353C0">
              <w:rPr>
                <w:rFonts w:ascii="Arial Narrow" w:hAnsi="Arial Narrow"/>
                <w:bCs/>
                <w:color w:val="auto"/>
                <w:sz w:val="24"/>
                <w:szCs w:val="24"/>
                <w:lang w:val="pt-PT"/>
              </w:rPr>
              <w:t>Objectivos</w:t>
            </w:r>
            <w:bookmarkEnd w:id="4"/>
            <w:bookmarkEnd w:id="5"/>
            <w:proofErr w:type="spellEnd"/>
          </w:p>
          <w:p w14:paraId="28D83C4D" w14:textId="77777777" w:rsidR="00A91D85" w:rsidRPr="00D353C0" w:rsidRDefault="00A91D85" w:rsidP="00A91D85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  <w:p w14:paraId="70CF3328" w14:textId="77777777" w:rsidR="00A91D85" w:rsidRPr="00D353C0" w:rsidRDefault="00A91D85" w:rsidP="00A91D85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  <w:p w14:paraId="79168A5C" w14:textId="6284649B" w:rsidR="00A91D85" w:rsidRPr="00D353C0" w:rsidRDefault="00A91D85" w:rsidP="00A91D85">
            <w:pPr>
              <w:pStyle w:val="Cabealho3"/>
              <w:spacing w:before="0"/>
              <w:contextualSpacing/>
              <w:outlineLvl w:val="2"/>
              <w:rPr>
                <w:rFonts w:ascii="Arial Narrow" w:hAnsi="Arial Narrow"/>
                <w:b/>
                <w:bCs/>
                <w:color w:val="auto"/>
                <w:lang w:val="pt-PT"/>
              </w:rPr>
            </w:pPr>
            <w:r w:rsidRPr="00D353C0">
              <w:rPr>
                <w:rFonts w:ascii="Arial Narrow" w:hAnsi="Arial Narrow"/>
                <w:b/>
                <w:bCs/>
                <w:color w:val="auto"/>
                <w:lang w:val="pt-PT"/>
              </w:rPr>
              <w:t xml:space="preserve"> </w:t>
            </w:r>
          </w:p>
          <w:p w14:paraId="75F29A52" w14:textId="74D0FCF5" w:rsidR="00A91D85" w:rsidRPr="00D353C0" w:rsidRDefault="00A91D85" w:rsidP="00A91D85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</w:tc>
        <w:tc>
          <w:tcPr>
            <w:tcW w:w="8006" w:type="dxa"/>
          </w:tcPr>
          <w:p w14:paraId="77173039" w14:textId="080620D4" w:rsidR="005824D6" w:rsidRPr="00D353C0" w:rsidRDefault="005824D6" w:rsidP="005824D6">
            <w:pPr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</w:pPr>
            <w:r w:rsidRPr="00D353C0"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  <w:t xml:space="preserve">Objectivos </w:t>
            </w:r>
          </w:p>
          <w:p w14:paraId="4FA20566" w14:textId="77777777" w:rsidR="005824D6" w:rsidRPr="00D353C0" w:rsidRDefault="005824D6" w:rsidP="005824D6">
            <w:pPr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</w:pPr>
            <w:r w:rsidRPr="00D353C0"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  <w:t>Ogectivo Geral</w:t>
            </w:r>
          </w:p>
          <w:p w14:paraId="019C5B62" w14:textId="77777777" w:rsidR="005824D6" w:rsidRPr="00D353C0" w:rsidRDefault="005824D6" w:rsidP="005824D6">
            <w:pPr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</w:pPr>
          </w:p>
          <w:p w14:paraId="666A706D" w14:textId="77777777" w:rsidR="005D631B" w:rsidRPr="00D353C0" w:rsidRDefault="005D631B" w:rsidP="005824D6">
            <w:pPr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</w:pPr>
          </w:p>
          <w:p w14:paraId="1C67FDC9" w14:textId="1F1B8EF6" w:rsidR="005824D6" w:rsidRPr="00D353C0" w:rsidRDefault="005824D6" w:rsidP="005824D6">
            <w:pPr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</w:pPr>
            <w:r w:rsidRPr="00D353C0"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  <w:t xml:space="preserve">Objectivo </w:t>
            </w:r>
            <w:r w:rsidR="00A91D85" w:rsidRPr="00D353C0">
              <w:rPr>
                <w:rFonts w:ascii="Arial Narrow" w:hAnsi="Arial Narrow" w:cs="Times New Roman"/>
                <w:b/>
                <w:sz w:val="24"/>
                <w:szCs w:val="24"/>
                <w:lang w:val="pt-PT"/>
              </w:rPr>
              <w:t>Específico</w:t>
            </w:r>
          </w:p>
          <w:p w14:paraId="3FA4A042" w14:textId="77777777" w:rsidR="007D00C6" w:rsidRPr="00D353C0" w:rsidRDefault="007D00C6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74E02CD7" w14:textId="77777777" w:rsidR="00A91D85" w:rsidRPr="00D353C0" w:rsidRDefault="00A91D85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4863174F" w14:textId="77777777" w:rsidR="00A91D85" w:rsidRPr="00D353C0" w:rsidRDefault="00A91D85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451E1200" w14:textId="77777777" w:rsidR="00A91D85" w:rsidRPr="00D353C0" w:rsidRDefault="00A91D85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3EFC495F" w14:textId="77777777" w:rsidR="00A91D85" w:rsidRPr="00D353C0" w:rsidRDefault="00A91D85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2391DB81" w14:textId="77777777" w:rsidR="00A91D85" w:rsidRPr="00D353C0" w:rsidRDefault="00A91D85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383D74FC" w14:textId="77777777" w:rsidR="00A91D85" w:rsidRPr="00D353C0" w:rsidRDefault="00A91D85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29A4D56D" w14:textId="77777777" w:rsidR="007D00C6" w:rsidRPr="00D353C0" w:rsidRDefault="007D00C6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</w:tc>
      </w:tr>
      <w:tr w:rsidR="00D353C0" w:rsidRPr="00D353C0" w14:paraId="7DE71381" w14:textId="77777777" w:rsidTr="00D353C0">
        <w:tc>
          <w:tcPr>
            <w:tcW w:w="1344" w:type="dxa"/>
          </w:tcPr>
          <w:p w14:paraId="152AAF38" w14:textId="73A127B5" w:rsidR="00221707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353C0">
              <w:rPr>
                <w:rFonts w:ascii="Arial Narrow" w:hAnsi="Arial Narrow"/>
                <w:sz w:val="24"/>
                <w:szCs w:val="24"/>
                <w:lang w:val="pt-PT"/>
              </w:rPr>
              <w:t>Quadro Metodológico</w:t>
            </w:r>
            <w:r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006" w:type="dxa"/>
          </w:tcPr>
          <w:p w14:paraId="263385F9" w14:textId="77777777" w:rsidR="007D00C6" w:rsidRPr="00D353C0" w:rsidRDefault="007D00C6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40FF2E79" w14:textId="28BDBE17" w:rsidR="00A91D85" w:rsidRPr="00D353C0" w:rsidRDefault="00A91D85" w:rsidP="00A91D85">
            <w:pPr>
              <w:pStyle w:val="Cabealho2"/>
              <w:numPr>
                <w:ilvl w:val="0"/>
                <w:numId w:val="0"/>
              </w:numPr>
              <w:ind w:left="576" w:hanging="576"/>
              <w:outlineLvl w:val="1"/>
              <w:rPr>
                <w:rFonts w:ascii="Arial Narrow" w:hAnsi="Arial Narrow"/>
                <w:bCs/>
                <w:color w:val="auto"/>
                <w:sz w:val="24"/>
                <w:szCs w:val="24"/>
                <w:lang w:val="pt-PT"/>
              </w:rPr>
            </w:pPr>
            <w:bookmarkStart w:id="6" w:name="_Toc19688397"/>
            <w:bookmarkStart w:id="7" w:name="_Toc19697466"/>
            <w:bookmarkStart w:id="8" w:name="_Toc145758392"/>
            <w:r w:rsidRPr="00D353C0">
              <w:rPr>
                <w:rFonts w:ascii="Arial Narrow" w:hAnsi="Arial Narrow"/>
                <w:bCs/>
                <w:color w:val="auto"/>
                <w:sz w:val="24"/>
                <w:szCs w:val="24"/>
                <w:lang w:val="pt-PT"/>
              </w:rPr>
              <w:t>Classificação da Pesquisa</w:t>
            </w:r>
            <w:bookmarkEnd w:id="6"/>
            <w:bookmarkEnd w:id="7"/>
            <w:bookmarkEnd w:id="8"/>
          </w:p>
          <w:p w14:paraId="18A6AE5A" w14:textId="65FCDEE9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bCs/>
                <w:color w:val="auto"/>
                <w:lang w:val="pt-PT"/>
              </w:rPr>
            </w:pPr>
            <w:r w:rsidRPr="00D353C0">
              <w:rPr>
                <w:rFonts w:ascii="Arial Narrow" w:hAnsi="Arial Narrow"/>
                <w:bCs/>
                <w:color w:val="auto"/>
                <w:lang w:val="pt-PT"/>
              </w:rPr>
              <w:t xml:space="preserve">      </w:t>
            </w:r>
            <w:bookmarkStart w:id="9" w:name="_Toc19688398"/>
            <w:bookmarkStart w:id="10" w:name="_Toc19697467"/>
            <w:r w:rsidRPr="00D353C0">
              <w:rPr>
                <w:rFonts w:ascii="Arial Narrow" w:hAnsi="Arial Narrow"/>
                <w:bCs/>
                <w:color w:val="auto"/>
                <w:lang w:val="pt-PT"/>
              </w:rPr>
              <w:t xml:space="preserve"> </w:t>
            </w:r>
            <w:bookmarkStart w:id="11" w:name="_Toc145758393"/>
            <w:r w:rsidRPr="00D353C0">
              <w:rPr>
                <w:rFonts w:ascii="Arial Narrow" w:hAnsi="Arial Narrow"/>
                <w:bCs/>
                <w:color w:val="auto"/>
                <w:lang w:val="pt-PT"/>
              </w:rPr>
              <w:t>Do ponto de vista de abordagem do problema</w:t>
            </w:r>
            <w:bookmarkEnd w:id="9"/>
            <w:bookmarkEnd w:id="10"/>
            <w:bookmarkEnd w:id="11"/>
          </w:p>
          <w:p w14:paraId="063D42FB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53CF33AB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5191636E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4CC2DF88" w14:textId="77777777" w:rsidR="00D353C0" w:rsidRPr="00D353C0" w:rsidRDefault="00D353C0" w:rsidP="00D353C0">
            <w:pPr>
              <w:rPr>
                <w:highlight w:val="yellow"/>
                <w:lang w:val="pt-PT"/>
              </w:rPr>
            </w:pPr>
          </w:p>
          <w:p w14:paraId="4D7B76BB" w14:textId="675F82E1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bookmarkStart w:id="12" w:name="_Toc19697468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</w:t>
            </w:r>
            <w:bookmarkStart w:id="13" w:name="_Toc145758394"/>
            <w:r w:rsidRPr="00D353C0">
              <w:rPr>
                <w:rFonts w:ascii="Arial Narrow" w:hAnsi="Arial Narrow"/>
                <w:color w:val="auto"/>
                <w:lang w:val="pt-PT"/>
              </w:rPr>
              <w:t>Do ponto de vista de sua natureza</w:t>
            </w:r>
            <w:bookmarkEnd w:id="12"/>
            <w:bookmarkEnd w:id="13"/>
          </w:p>
          <w:p w14:paraId="3B862E0A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2CF87C5B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34F63BBE" w14:textId="77777777" w:rsidR="00D353C0" w:rsidRPr="00D353C0" w:rsidRDefault="00D353C0" w:rsidP="00D353C0">
            <w:pPr>
              <w:rPr>
                <w:highlight w:val="yellow"/>
                <w:lang w:val="pt-PT"/>
              </w:rPr>
            </w:pPr>
          </w:p>
          <w:p w14:paraId="1486BB14" w14:textId="2797F24C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bookmarkStart w:id="14" w:name="_Toc19688400"/>
            <w:bookmarkStart w:id="15" w:name="_Toc19697469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</w:t>
            </w:r>
            <w:bookmarkStart w:id="16" w:name="_Toc145758395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Do ponto de Vista dos </w:t>
            </w:r>
            <w:proofErr w:type="spellStart"/>
            <w:r w:rsidRPr="00D353C0">
              <w:rPr>
                <w:rFonts w:ascii="Arial Narrow" w:hAnsi="Arial Narrow"/>
                <w:color w:val="auto"/>
                <w:lang w:val="pt-PT"/>
              </w:rPr>
              <w:t>Objectivos</w:t>
            </w:r>
            <w:bookmarkEnd w:id="14"/>
            <w:bookmarkEnd w:id="15"/>
            <w:bookmarkEnd w:id="16"/>
            <w:proofErr w:type="spellEnd"/>
          </w:p>
          <w:p w14:paraId="5CA78AF6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47F1876E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743BF8FC" w14:textId="77777777" w:rsidR="00D353C0" w:rsidRPr="00D353C0" w:rsidRDefault="00D353C0" w:rsidP="00D353C0">
            <w:pPr>
              <w:rPr>
                <w:highlight w:val="yellow"/>
                <w:lang w:val="pt-PT"/>
              </w:rPr>
            </w:pPr>
          </w:p>
          <w:p w14:paraId="0FC3AB43" w14:textId="5296CDF6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bookmarkStart w:id="17" w:name="_Toc19688401"/>
            <w:bookmarkStart w:id="18" w:name="_Toc19697470"/>
            <w:bookmarkStart w:id="19" w:name="_Toc145758396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Do ponto de vista dos procedimentos técnicos</w:t>
            </w:r>
            <w:bookmarkEnd w:id="17"/>
            <w:bookmarkEnd w:id="18"/>
            <w:bookmarkEnd w:id="19"/>
          </w:p>
          <w:p w14:paraId="0DE161D6" w14:textId="77777777" w:rsidR="00D353C0" w:rsidRDefault="00D353C0" w:rsidP="00D353C0">
            <w:pPr>
              <w:rPr>
                <w:highlight w:val="yellow"/>
                <w:lang w:val="pt-PT"/>
              </w:rPr>
            </w:pPr>
          </w:p>
          <w:p w14:paraId="4B8494DB" w14:textId="77777777" w:rsidR="00D353C0" w:rsidRPr="00D353C0" w:rsidRDefault="00D353C0" w:rsidP="00D353C0">
            <w:pPr>
              <w:rPr>
                <w:highlight w:val="yellow"/>
                <w:lang w:val="pt-PT"/>
              </w:rPr>
            </w:pPr>
          </w:p>
          <w:p w14:paraId="608DD745" w14:textId="7E684316" w:rsidR="00A91D85" w:rsidRDefault="00A91D85" w:rsidP="00A91D85">
            <w:pPr>
              <w:pStyle w:val="Cabealho2"/>
              <w:numPr>
                <w:ilvl w:val="0"/>
                <w:numId w:val="0"/>
              </w:numPr>
              <w:outlineLvl w:val="1"/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</w:pPr>
            <w:bookmarkStart w:id="20" w:name="_Toc19688402"/>
            <w:bookmarkStart w:id="21" w:name="_Toc19697473"/>
            <w:bookmarkStart w:id="22" w:name="_Toc145758399"/>
            <w:r w:rsidRPr="00D353C0"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  <w:lastRenderedPageBreak/>
              <w:t xml:space="preserve">Métodos </w:t>
            </w:r>
            <w:bookmarkEnd w:id="20"/>
            <w:bookmarkEnd w:id="21"/>
            <w:r w:rsidRPr="00D353C0"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  <w:t>de Pesquisa</w:t>
            </w:r>
            <w:bookmarkEnd w:id="22"/>
            <w:r w:rsidRPr="00D353C0"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  <w:t xml:space="preserve"> </w:t>
            </w:r>
          </w:p>
          <w:p w14:paraId="6D690533" w14:textId="77777777" w:rsidR="00D353C0" w:rsidRPr="00D353C0" w:rsidRDefault="00D353C0" w:rsidP="00D353C0">
            <w:pPr>
              <w:rPr>
                <w:lang w:val="pt-PT"/>
              </w:rPr>
            </w:pPr>
          </w:p>
          <w:p w14:paraId="3C88592B" w14:textId="2557E261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bookmarkStart w:id="23" w:name="_Toc19688403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</w:t>
            </w:r>
            <w:bookmarkStart w:id="24" w:name="_Toc19697474"/>
            <w:bookmarkStart w:id="25" w:name="_Toc145758400"/>
            <w:r w:rsidRPr="00D353C0">
              <w:rPr>
                <w:rFonts w:ascii="Arial Narrow" w:hAnsi="Arial Narrow"/>
                <w:color w:val="auto"/>
                <w:lang w:val="pt-PT"/>
              </w:rPr>
              <w:t>Método de Abordagem</w:t>
            </w:r>
            <w:bookmarkEnd w:id="23"/>
            <w:bookmarkEnd w:id="24"/>
            <w:bookmarkEnd w:id="25"/>
          </w:p>
          <w:p w14:paraId="69B0452B" w14:textId="77777777" w:rsidR="00D353C0" w:rsidRDefault="00D353C0" w:rsidP="00D353C0">
            <w:pPr>
              <w:rPr>
                <w:lang w:val="pt-PT"/>
              </w:rPr>
            </w:pPr>
          </w:p>
          <w:p w14:paraId="6A34CE88" w14:textId="77777777" w:rsidR="00D353C0" w:rsidRPr="00D353C0" w:rsidRDefault="00D353C0" w:rsidP="00D353C0">
            <w:pPr>
              <w:rPr>
                <w:lang w:val="pt-PT"/>
              </w:rPr>
            </w:pPr>
          </w:p>
          <w:p w14:paraId="55D19E10" w14:textId="3E79FFE5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bookmarkStart w:id="26" w:name="_Toc19688404"/>
            <w:bookmarkStart w:id="27" w:name="_Toc19697475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</w:t>
            </w:r>
            <w:bookmarkStart w:id="28" w:name="_Toc145758401"/>
            <w:r w:rsidRPr="00D353C0">
              <w:rPr>
                <w:rFonts w:ascii="Arial Narrow" w:hAnsi="Arial Narrow"/>
                <w:color w:val="auto"/>
                <w:lang w:val="pt-PT"/>
              </w:rPr>
              <w:t>Método de Procedimento</w:t>
            </w:r>
            <w:bookmarkEnd w:id="26"/>
            <w:bookmarkEnd w:id="27"/>
            <w:bookmarkEnd w:id="28"/>
          </w:p>
          <w:p w14:paraId="59CAD89D" w14:textId="77777777" w:rsidR="00D353C0" w:rsidRPr="00D353C0" w:rsidRDefault="00D353C0" w:rsidP="00D353C0">
            <w:pPr>
              <w:rPr>
                <w:lang w:val="pt-PT"/>
              </w:rPr>
            </w:pPr>
          </w:p>
          <w:p w14:paraId="65A9A4AD" w14:textId="3E79FFE5" w:rsidR="00A91D85" w:rsidRPr="00D353C0" w:rsidRDefault="00A91D85" w:rsidP="00A91D85">
            <w:pPr>
              <w:pStyle w:val="Cabealho2"/>
              <w:numPr>
                <w:ilvl w:val="0"/>
                <w:numId w:val="0"/>
              </w:numPr>
              <w:outlineLvl w:val="1"/>
              <w:rPr>
                <w:rFonts w:ascii="Arial Narrow" w:eastAsia="Calibri" w:hAnsi="Arial Narrow"/>
                <w:color w:val="auto"/>
                <w:sz w:val="24"/>
                <w:szCs w:val="24"/>
                <w:lang w:val="pt-PT"/>
              </w:rPr>
            </w:pPr>
            <w:bookmarkStart w:id="29" w:name="_Toc458429556"/>
            <w:bookmarkStart w:id="30" w:name="_Toc19688406"/>
            <w:bookmarkStart w:id="31" w:name="_Toc19697476"/>
            <w:bookmarkStart w:id="32" w:name="_Toc145758402"/>
            <w:r w:rsidRPr="00D353C0">
              <w:rPr>
                <w:rFonts w:ascii="Arial Narrow" w:eastAsia="Calibri" w:hAnsi="Arial Narrow"/>
                <w:color w:val="auto"/>
                <w:sz w:val="24"/>
                <w:szCs w:val="24"/>
                <w:lang w:val="pt-PT"/>
              </w:rPr>
              <w:t>Técnicas de Recolha de Dados</w:t>
            </w:r>
            <w:bookmarkEnd w:id="29"/>
            <w:bookmarkEnd w:id="30"/>
            <w:bookmarkEnd w:id="31"/>
            <w:bookmarkEnd w:id="32"/>
          </w:p>
          <w:p w14:paraId="54BF602F" w14:textId="77777777" w:rsidR="00D353C0" w:rsidRPr="00D353C0" w:rsidRDefault="00D353C0" w:rsidP="00D353C0">
            <w:pPr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381F6B06" w14:textId="2295FAF4" w:rsidR="00A91D85" w:rsidRPr="00D353C0" w:rsidRDefault="00A91D85" w:rsidP="00A91D85">
            <w:pPr>
              <w:pStyle w:val="Cabealho2"/>
              <w:numPr>
                <w:ilvl w:val="0"/>
                <w:numId w:val="0"/>
              </w:numPr>
              <w:ind w:left="576" w:hanging="576"/>
              <w:outlineLvl w:val="1"/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</w:pPr>
            <w:bookmarkStart w:id="33" w:name="_Toc458429555"/>
            <w:bookmarkStart w:id="34" w:name="_Toc19688405"/>
            <w:bookmarkStart w:id="35" w:name="_Toc19697480"/>
            <w:bookmarkStart w:id="36" w:name="_Toc145758406"/>
            <w:r w:rsidRPr="00D353C0"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  <w:t xml:space="preserve">População </w:t>
            </w:r>
            <w:bookmarkEnd w:id="33"/>
            <w:bookmarkEnd w:id="34"/>
            <w:bookmarkEnd w:id="35"/>
            <w:bookmarkEnd w:id="36"/>
            <w:r w:rsidRPr="00D353C0"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  <w:t>e Amostra</w:t>
            </w:r>
          </w:p>
          <w:p w14:paraId="035D2B84" w14:textId="482635BF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bookmarkStart w:id="37" w:name="_Toc458424852"/>
            <w:bookmarkStart w:id="38" w:name="_Toc19688407"/>
            <w:bookmarkStart w:id="39" w:name="_Toc19697481"/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</w:t>
            </w:r>
            <w:bookmarkStart w:id="40" w:name="_Toc145758407"/>
            <w:r w:rsidRPr="00D353C0">
              <w:rPr>
                <w:rFonts w:ascii="Arial Narrow" w:hAnsi="Arial Narrow"/>
                <w:color w:val="auto"/>
                <w:lang w:val="pt-PT"/>
              </w:rPr>
              <w:t>População</w:t>
            </w:r>
          </w:p>
          <w:p w14:paraId="4B602D02" w14:textId="77777777" w:rsidR="00D353C0" w:rsidRPr="00D353C0" w:rsidRDefault="00D353C0" w:rsidP="00D353C0">
            <w:pPr>
              <w:rPr>
                <w:lang w:val="pt-PT"/>
              </w:rPr>
            </w:pPr>
          </w:p>
          <w:p w14:paraId="2859876B" w14:textId="3D842F3E" w:rsidR="00A91D85" w:rsidRDefault="00A91D85" w:rsidP="00A91D85">
            <w:pPr>
              <w:pStyle w:val="Cabealho3"/>
              <w:outlineLvl w:val="2"/>
              <w:rPr>
                <w:rFonts w:ascii="Arial Narrow" w:hAnsi="Arial Narrow"/>
                <w:color w:val="auto"/>
                <w:lang w:val="pt-PT"/>
              </w:rPr>
            </w:pPr>
            <w:r w:rsidRPr="00D353C0">
              <w:rPr>
                <w:rFonts w:ascii="Arial Narrow" w:hAnsi="Arial Narrow"/>
                <w:color w:val="auto"/>
                <w:lang w:val="pt-PT"/>
              </w:rPr>
              <w:t xml:space="preserve">       Amostra</w:t>
            </w:r>
            <w:bookmarkEnd w:id="37"/>
            <w:bookmarkEnd w:id="38"/>
            <w:bookmarkEnd w:id="39"/>
            <w:bookmarkEnd w:id="40"/>
          </w:p>
          <w:p w14:paraId="23D40029" w14:textId="77777777" w:rsidR="00D353C0" w:rsidRPr="00D353C0" w:rsidRDefault="00D353C0" w:rsidP="00D353C0">
            <w:pPr>
              <w:rPr>
                <w:lang w:val="pt-PT"/>
              </w:rPr>
            </w:pPr>
          </w:p>
          <w:p w14:paraId="0DACDD3B" w14:textId="3D842F3E" w:rsidR="00A91D85" w:rsidRPr="00D353C0" w:rsidRDefault="00A91D85" w:rsidP="00A91D85">
            <w:pPr>
              <w:pStyle w:val="Cabealho2"/>
              <w:numPr>
                <w:ilvl w:val="0"/>
                <w:numId w:val="0"/>
              </w:numPr>
              <w:outlineLvl w:val="1"/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</w:pPr>
            <w:bookmarkStart w:id="41" w:name="_Toc458429557"/>
            <w:bookmarkStart w:id="42" w:name="_Toc19688408"/>
            <w:bookmarkStart w:id="43" w:name="_Toc19697482"/>
            <w:bookmarkStart w:id="44" w:name="_Toc145758408"/>
            <w:r w:rsidRPr="00D353C0">
              <w:rPr>
                <w:rFonts w:ascii="Arial Narrow" w:hAnsi="Arial Narrow"/>
                <w:color w:val="auto"/>
                <w:sz w:val="24"/>
                <w:szCs w:val="24"/>
                <w:lang w:val="pt-PT"/>
              </w:rPr>
              <w:t>Tratamentos dos Dados</w:t>
            </w:r>
            <w:bookmarkEnd w:id="41"/>
            <w:bookmarkEnd w:id="42"/>
            <w:bookmarkEnd w:id="43"/>
            <w:bookmarkEnd w:id="44"/>
          </w:p>
          <w:p w14:paraId="21A7705C" w14:textId="77777777" w:rsidR="007D00C6" w:rsidRPr="00D353C0" w:rsidRDefault="007D00C6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  <w:p w14:paraId="2F8E372A" w14:textId="77777777" w:rsidR="007D00C6" w:rsidRPr="00D353C0" w:rsidRDefault="007D00C6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</w:tc>
      </w:tr>
      <w:tr w:rsidR="00D353C0" w:rsidRPr="00D353C0" w14:paraId="39E90543" w14:textId="77777777" w:rsidTr="00D353C0">
        <w:tc>
          <w:tcPr>
            <w:tcW w:w="1344" w:type="dxa"/>
          </w:tcPr>
          <w:p w14:paraId="30E29383" w14:textId="77777777" w:rsidR="00221707" w:rsidRPr="00D353C0" w:rsidRDefault="00221707" w:rsidP="007D00C6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  <w:p w14:paraId="7996B271" w14:textId="77777777" w:rsidR="00A91D85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  <w:p w14:paraId="2EF23F82" w14:textId="6280E538" w:rsidR="00A91D85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353C0">
              <w:rPr>
                <w:rFonts w:ascii="Arial Narrow" w:hAnsi="Arial Narrow"/>
                <w:b/>
                <w:bCs/>
                <w:sz w:val="24"/>
                <w:szCs w:val="24"/>
              </w:rPr>
              <w:t>Contributo da Pesquisa</w:t>
            </w:r>
          </w:p>
        </w:tc>
        <w:tc>
          <w:tcPr>
            <w:tcW w:w="8006" w:type="dxa"/>
          </w:tcPr>
          <w:p w14:paraId="186370BF" w14:textId="05CCACE7" w:rsidR="00221707" w:rsidRPr="00D353C0" w:rsidRDefault="00221707" w:rsidP="00221707">
            <w:pPr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</w:tc>
      </w:tr>
      <w:tr w:rsidR="00D353C0" w:rsidRPr="00D353C0" w14:paraId="6CD20D6A" w14:textId="77777777" w:rsidTr="00D353C0">
        <w:tc>
          <w:tcPr>
            <w:tcW w:w="1344" w:type="dxa"/>
          </w:tcPr>
          <w:p w14:paraId="0744236A" w14:textId="77777777" w:rsidR="00A91D85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  <w:p w14:paraId="50E6DE48" w14:textId="77777777" w:rsidR="00A91D85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</w:p>
          <w:p w14:paraId="3B7BA5D2" w14:textId="3968DFB5" w:rsidR="00221707" w:rsidRPr="00D353C0" w:rsidRDefault="00A91D85" w:rsidP="007D00C6">
            <w:pPr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</w:pPr>
            <w:r w:rsidRPr="00D353C0">
              <w:rPr>
                <w:rFonts w:ascii="Arial Narrow" w:hAnsi="Arial Narrow"/>
                <w:b/>
                <w:bCs/>
                <w:sz w:val="24"/>
                <w:szCs w:val="24"/>
                <w:lang w:val="pt-PT"/>
              </w:rPr>
              <w:t>Referencia Bibliográfica</w:t>
            </w:r>
          </w:p>
        </w:tc>
        <w:tc>
          <w:tcPr>
            <w:tcW w:w="8006" w:type="dxa"/>
          </w:tcPr>
          <w:p w14:paraId="4AE92234" w14:textId="77777777" w:rsidR="007D00C6" w:rsidRPr="00D353C0" w:rsidRDefault="007D00C6" w:rsidP="00A91D85">
            <w:pPr>
              <w:spacing w:line="360" w:lineRule="auto"/>
              <w:ind w:firstLine="720"/>
              <w:jc w:val="both"/>
              <w:rPr>
                <w:rFonts w:ascii="Arial Narrow" w:hAnsi="Arial Narrow"/>
                <w:i/>
                <w:iCs/>
                <w:sz w:val="24"/>
                <w:szCs w:val="24"/>
                <w:lang w:val="pt-PT"/>
              </w:rPr>
            </w:pPr>
          </w:p>
        </w:tc>
      </w:tr>
    </w:tbl>
    <w:p w14:paraId="7233AF6A" w14:textId="77777777" w:rsidR="00EC2AF3" w:rsidRDefault="00EC2AF3" w:rsidP="007D00C6">
      <w:pPr>
        <w:rPr>
          <w:rFonts w:ascii="Arial Narrow" w:hAnsi="Arial Narrow"/>
          <w:sz w:val="24"/>
          <w:szCs w:val="24"/>
          <w:lang w:val="pt-PT"/>
        </w:rPr>
      </w:pPr>
    </w:p>
    <w:p w14:paraId="134D5223" w14:textId="77777777" w:rsidR="00D353C0" w:rsidRPr="00D353C0" w:rsidRDefault="00D353C0" w:rsidP="007D00C6">
      <w:pPr>
        <w:rPr>
          <w:rFonts w:ascii="Arial Narrow" w:hAnsi="Arial Narrow"/>
          <w:sz w:val="24"/>
          <w:szCs w:val="24"/>
          <w:lang w:val="pt-PT"/>
        </w:rPr>
      </w:pPr>
    </w:p>
    <w:p w14:paraId="65D9B5EF" w14:textId="095C4702" w:rsidR="007D00C6" w:rsidRPr="00D353C0" w:rsidRDefault="007D00C6" w:rsidP="00D353C0">
      <w:pPr>
        <w:jc w:val="center"/>
        <w:rPr>
          <w:rFonts w:ascii="Arial Narrow" w:hAnsi="Arial Narrow"/>
          <w:sz w:val="24"/>
          <w:szCs w:val="24"/>
          <w:lang w:val="pt-PT"/>
        </w:rPr>
      </w:pPr>
      <w:r w:rsidRPr="00D353C0">
        <w:rPr>
          <w:rFonts w:ascii="Arial Narrow" w:hAnsi="Arial Narrow"/>
          <w:sz w:val="24"/>
          <w:szCs w:val="24"/>
          <w:lang w:val="pt-PT"/>
        </w:rPr>
        <w:t>Local, Data</w:t>
      </w:r>
      <w:r w:rsidR="00D353C0">
        <w:rPr>
          <w:rFonts w:ascii="Arial Narrow" w:hAnsi="Arial Narrow"/>
          <w:sz w:val="24"/>
          <w:szCs w:val="24"/>
          <w:lang w:val="pt-PT"/>
        </w:rPr>
        <w:t>, Mês e Ano</w:t>
      </w:r>
    </w:p>
    <w:p w14:paraId="6C25794C" w14:textId="77777777" w:rsidR="007D00C6" w:rsidRPr="00D353C0" w:rsidRDefault="007D00C6" w:rsidP="00D353C0">
      <w:pPr>
        <w:jc w:val="center"/>
        <w:rPr>
          <w:rFonts w:ascii="Arial Narrow" w:hAnsi="Arial Narrow"/>
          <w:sz w:val="24"/>
          <w:szCs w:val="24"/>
          <w:lang w:val="pt-PT"/>
        </w:rPr>
      </w:pP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</w:tblGrid>
      <w:tr w:rsidR="00D353C0" w:rsidRPr="00D353C0" w14:paraId="6B97DF73" w14:textId="77777777" w:rsidTr="00D353C0">
        <w:trPr>
          <w:jc w:val="center"/>
        </w:trPr>
        <w:tc>
          <w:tcPr>
            <w:tcW w:w="3126" w:type="dxa"/>
          </w:tcPr>
          <w:p w14:paraId="74AB52E4" w14:textId="62A0CBB7" w:rsidR="000C31DE" w:rsidRPr="00D353C0" w:rsidRDefault="00D353C0" w:rsidP="00D353C0">
            <w:pPr>
              <w:jc w:val="center"/>
              <w:rPr>
                <w:rFonts w:ascii="Arial Narrow" w:hAnsi="Arial Narrow"/>
                <w:sz w:val="24"/>
                <w:szCs w:val="24"/>
                <w:lang w:val="pt-PT"/>
              </w:rPr>
            </w:pPr>
            <w:r>
              <w:rPr>
                <w:rFonts w:ascii="Arial Narrow" w:hAnsi="Arial Narrow"/>
                <w:sz w:val="24"/>
                <w:szCs w:val="24"/>
                <w:lang w:val="pt-PT"/>
              </w:rPr>
              <w:t>Candidato</w:t>
            </w:r>
          </w:p>
        </w:tc>
      </w:tr>
      <w:tr w:rsidR="00D353C0" w:rsidRPr="00D353C0" w14:paraId="359A541F" w14:textId="77777777" w:rsidTr="00D353C0">
        <w:trPr>
          <w:jc w:val="center"/>
        </w:trPr>
        <w:tc>
          <w:tcPr>
            <w:tcW w:w="3126" w:type="dxa"/>
          </w:tcPr>
          <w:p w14:paraId="3C642AE6" w14:textId="77777777" w:rsidR="000C31DE" w:rsidRPr="00D353C0" w:rsidRDefault="000C31DE" w:rsidP="00D353C0">
            <w:pPr>
              <w:jc w:val="center"/>
              <w:rPr>
                <w:rFonts w:ascii="Arial Narrow" w:hAnsi="Arial Narrow"/>
                <w:sz w:val="24"/>
                <w:szCs w:val="24"/>
                <w:lang w:val="pt-PT"/>
              </w:rPr>
            </w:pPr>
          </w:p>
          <w:p w14:paraId="69CE9796" w14:textId="77777777" w:rsidR="000C31DE" w:rsidRPr="00D353C0" w:rsidRDefault="000C31DE" w:rsidP="00D353C0">
            <w:pPr>
              <w:jc w:val="center"/>
              <w:rPr>
                <w:rFonts w:ascii="Arial Narrow" w:hAnsi="Arial Narrow"/>
                <w:sz w:val="24"/>
                <w:szCs w:val="24"/>
                <w:lang w:val="pt-PT"/>
              </w:rPr>
            </w:pPr>
            <w:r w:rsidRPr="00D353C0">
              <w:rPr>
                <w:rFonts w:ascii="Arial Narrow" w:hAnsi="Arial Narrow"/>
                <w:sz w:val="24"/>
                <w:szCs w:val="24"/>
                <w:lang w:val="pt-PT"/>
              </w:rPr>
              <w:t>_____________________________</w:t>
            </w:r>
          </w:p>
        </w:tc>
      </w:tr>
    </w:tbl>
    <w:p w14:paraId="2571D8B4" w14:textId="77777777" w:rsidR="00DE7E92" w:rsidRPr="00D353C0" w:rsidRDefault="00DE7E92" w:rsidP="007D00C6">
      <w:pPr>
        <w:rPr>
          <w:rFonts w:ascii="Arial Narrow" w:hAnsi="Arial Narrow"/>
          <w:sz w:val="24"/>
          <w:szCs w:val="24"/>
          <w:lang w:val="pt-PT"/>
        </w:rPr>
      </w:pPr>
    </w:p>
    <w:sectPr w:rsidR="00DE7E92" w:rsidRPr="00D353C0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191FE" w14:textId="77777777" w:rsidR="00815B0F" w:rsidRDefault="00815B0F" w:rsidP="007D00C6">
      <w:pPr>
        <w:spacing w:after="0" w:line="240" w:lineRule="auto"/>
      </w:pPr>
      <w:r>
        <w:separator/>
      </w:r>
    </w:p>
  </w:endnote>
  <w:endnote w:type="continuationSeparator" w:id="0">
    <w:p w14:paraId="6737B879" w14:textId="77777777" w:rsidR="00815B0F" w:rsidRDefault="00815B0F" w:rsidP="007D0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7D811" w14:textId="77777777" w:rsidR="00815B0F" w:rsidRDefault="00815B0F" w:rsidP="007D00C6">
      <w:pPr>
        <w:spacing w:after="0" w:line="240" w:lineRule="auto"/>
      </w:pPr>
      <w:r>
        <w:separator/>
      </w:r>
    </w:p>
  </w:footnote>
  <w:footnote w:type="continuationSeparator" w:id="0">
    <w:p w14:paraId="2DB063F4" w14:textId="77777777" w:rsidR="00815B0F" w:rsidRDefault="00815B0F" w:rsidP="007D0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DA7CC" w14:textId="333E6C4C" w:rsidR="007D00C6" w:rsidRDefault="00D353C0" w:rsidP="00D353C0">
    <w:pPr>
      <w:pStyle w:val="Cabealho"/>
    </w:pPr>
    <w:r w:rsidRPr="00557653">
      <w:rPr>
        <w:noProof/>
      </w:rPr>
      <w:drawing>
        <wp:inline distT="0" distB="0" distL="0" distR="0" wp14:anchorId="6F6245E2" wp14:editId="6C747599">
          <wp:extent cx="812165" cy="1035050"/>
          <wp:effectExtent l="0" t="0" r="6985" b="0"/>
          <wp:docPr id="1872522620" name="Picture 1" descr="Description: UJC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UJCLogo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279" cy="1045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hybridMultilevel"/>
    <w:tmpl w:val="25024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23C17"/>
    <w:multiLevelType w:val="hybridMultilevel"/>
    <w:tmpl w:val="1BD40A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3916A5"/>
    <w:multiLevelType w:val="hybridMultilevel"/>
    <w:tmpl w:val="F3C2DF52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6F4D2E"/>
    <w:multiLevelType w:val="hybridMultilevel"/>
    <w:tmpl w:val="44143BB4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CC2B8F"/>
    <w:multiLevelType w:val="multilevel"/>
    <w:tmpl w:val="04090025"/>
    <w:lvl w:ilvl="0">
      <w:start w:val="1"/>
      <w:numFmt w:val="decimal"/>
      <w:pStyle w:val="Cabealho1"/>
      <w:lvlText w:val="%1"/>
      <w:lvlJc w:val="left"/>
      <w:pPr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AztzC0BEIzQyUdpeDU4uLM/DyQAuNaAOVu7KAsAAAA"/>
  </w:docVars>
  <w:rsids>
    <w:rsidRoot w:val="00221707"/>
    <w:rsid w:val="00066E3A"/>
    <w:rsid w:val="0007462A"/>
    <w:rsid w:val="000B0161"/>
    <w:rsid w:val="000C31DE"/>
    <w:rsid w:val="000E3A3B"/>
    <w:rsid w:val="00221707"/>
    <w:rsid w:val="00323DC5"/>
    <w:rsid w:val="004E7914"/>
    <w:rsid w:val="00511D5D"/>
    <w:rsid w:val="005279E4"/>
    <w:rsid w:val="005421A6"/>
    <w:rsid w:val="005824D6"/>
    <w:rsid w:val="005D631B"/>
    <w:rsid w:val="005F3E20"/>
    <w:rsid w:val="006454AB"/>
    <w:rsid w:val="00666798"/>
    <w:rsid w:val="006A1852"/>
    <w:rsid w:val="006B77D3"/>
    <w:rsid w:val="006F42B3"/>
    <w:rsid w:val="007D00C6"/>
    <w:rsid w:val="008145CE"/>
    <w:rsid w:val="00815B0F"/>
    <w:rsid w:val="0081791C"/>
    <w:rsid w:val="008367EB"/>
    <w:rsid w:val="00836DA0"/>
    <w:rsid w:val="00866420"/>
    <w:rsid w:val="008E6A9D"/>
    <w:rsid w:val="009A5B22"/>
    <w:rsid w:val="009A6563"/>
    <w:rsid w:val="00A33F67"/>
    <w:rsid w:val="00A66579"/>
    <w:rsid w:val="00A7745A"/>
    <w:rsid w:val="00A91D85"/>
    <w:rsid w:val="00A968B4"/>
    <w:rsid w:val="00AD655D"/>
    <w:rsid w:val="00AF2B8C"/>
    <w:rsid w:val="00B1732A"/>
    <w:rsid w:val="00B93F41"/>
    <w:rsid w:val="00C617DD"/>
    <w:rsid w:val="00CB55B4"/>
    <w:rsid w:val="00D35021"/>
    <w:rsid w:val="00D353C0"/>
    <w:rsid w:val="00DA104A"/>
    <w:rsid w:val="00DA7213"/>
    <w:rsid w:val="00DE7E92"/>
    <w:rsid w:val="00DF36D1"/>
    <w:rsid w:val="00E5634E"/>
    <w:rsid w:val="00EC2AF3"/>
    <w:rsid w:val="00F96EB3"/>
    <w:rsid w:val="00FC1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0E692"/>
  <w15:chartTrackingRefBased/>
  <w15:docId w15:val="{323C5597-2273-44DC-A0E4-3408AEC8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852"/>
  </w:style>
  <w:style w:type="paragraph" w:styleId="Cabealho1">
    <w:name w:val="heading 1"/>
    <w:basedOn w:val="Normal"/>
    <w:next w:val="Normal"/>
    <w:link w:val="Cabealho1Carter"/>
    <w:uiPriority w:val="9"/>
    <w:qFormat/>
    <w:rsid w:val="006A1852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paragraph" w:styleId="Cabealho2">
    <w:name w:val="heading 2"/>
    <w:basedOn w:val="Normal"/>
    <w:next w:val="Normal"/>
    <w:link w:val="Cabealho2Carter"/>
    <w:uiPriority w:val="9"/>
    <w:unhideWhenUsed/>
    <w:qFormat/>
    <w:rsid w:val="006A1852"/>
    <w:pPr>
      <w:keepNext/>
      <w:keepLines/>
      <w:numPr>
        <w:ilvl w:val="1"/>
        <w:numId w:val="2"/>
      </w:numPr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abealho3">
    <w:name w:val="heading 3"/>
    <w:basedOn w:val="Normal"/>
    <w:next w:val="Normal"/>
    <w:link w:val="Cabealho3Carter"/>
    <w:uiPriority w:val="9"/>
    <w:unhideWhenUsed/>
    <w:qFormat/>
    <w:rsid w:val="00A91D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link w:val="Cabealho1"/>
    <w:uiPriority w:val="9"/>
    <w:rsid w:val="006A1852"/>
    <w:rPr>
      <w:rFonts w:eastAsiaTheme="majorEastAsia" w:cstheme="majorBidi"/>
      <w:b/>
      <w:color w:val="000000" w:themeColor="text1"/>
      <w:sz w:val="24"/>
      <w:szCs w:val="32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6A1852"/>
    <w:rPr>
      <w:rFonts w:eastAsiaTheme="majorEastAsia" w:cstheme="majorBidi"/>
      <w:b/>
      <w:color w:val="000000" w:themeColor="text1"/>
      <w:szCs w:val="26"/>
    </w:rPr>
  </w:style>
  <w:style w:type="table" w:styleId="Tabelacomgrelha">
    <w:name w:val="Table Grid"/>
    <w:basedOn w:val="Tabelanormal"/>
    <w:uiPriority w:val="39"/>
    <w:rsid w:val="002217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7D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D00C6"/>
  </w:style>
  <w:style w:type="paragraph" w:styleId="Rodap">
    <w:name w:val="footer"/>
    <w:basedOn w:val="Normal"/>
    <w:link w:val="RodapCarter"/>
    <w:uiPriority w:val="99"/>
    <w:unhideWhenUsed/>
    <w:rsid w:val="007D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D00C6"/>
  </w:style>
  <w:style w:type="character" w:styleId="Refdecomentrio">
    <w:name w:val="annotation reference"/>
    <w:basedOn w:val="Tipodeletrapredefinidodopargrafo"/>
    <w:uiPriority w:val="99"/>
    <w:semiHidden/>
    <w:unhideWhenUsed/>
    <w:rsid w:val="000C31DE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0C31DE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C31DE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0C31DE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C31DE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5824D6"/>
    <w:pPr>
      <w:ind w:left="720"/>
      <w:contextualSpacing/>
    </w:pPr>
    <w:rPr>
      <w:rFonts w:asciiTheme="minorHAnsi" w:eastAsiaTheme="minorEastAsia" w:hAnsiTheme="minorHAnsi"/>
      <w:lang w:eastAsia="zh-CN"/>
    </w:rPr>
  </w:style>
  <w:style w:type="character" w:styleId="Forte">
    <w:name w:val="Strong"/>
    <w:basedOn w:val="Tipodeletrapredefinidodopargrafo"/>
    <w:uiPriority w:val="22"/>
    <w:qFormat/>
    <w:rsid w:val="005824D6"/>
    <w:rPr>
      <w:b/>
      <w:bCs/>
    </w:rPr>
  </w:style>
  <w:style w:type="character" w:styleId="Hiperligao">
    <w:name w:val="Hyperlink"/>
    <w:basedOn w:val="Tipodeletrapredefinidodopargrafo"/>
    <w:uiPriority w:val="99"/>
    <w:unhideWhenUsed/>
    <w:rsid w:val="005824D6"/>
    <w:rPr>
      <w:color w:val="0563C1" w:themeColor="hyperlink"/>
      <w:u w:val="single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A91D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orpodetextoCarter">
    <w:name w:val="Corpo de texto Caráter"/>
    <w:link w:val="Corpodetexto"/>
    <w:rsid w:val="00A91D85"/>
    <w:rPr>
      <w:rFonts w:ascii="Times New Roman" w:eastAsia="Times New Roman" w:hAnsi="Times New Roman" w:cs="Times New Roman"/>
      <w:sz w:val="24"/>
      <w:szCs w:val="24"/>
    </w:rPr>
  </w:style>
  <w:style w:type="paragraph" w:styleId="Corpodetexto">
    <w:name w:val="Body Text"/>
    <w:basedOn w:val="Normal"/>
    <w:link w:val="CorpodetextoCarter"/>
    <w:rsid w:val="00A91D85"/>
    <w:pPr>
      <w:spacing w:after="12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1">
    <w:name w:val="Body Text Char1"/>
    <w:basedOn w:val="Tipodeletrapredefinidodopargrafo"/>
    <w:uiPriority w:val="99"/>
    <w:semiHidden/>
    <w:rsid w:val="00A91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067C857B82E64892362FC0FFD5E03F" ma:contentTypeVersion="3" ma:contentTypeDescription="Create a new document." ma:contentTypeScope="" ma:versionID="89df95b099b36631966deb17b7816c73">
  <xsd:schema xmlns:xsd="http://www.w3.org/2001/XMLSchema" xmlns:xs="http://www.w3.org/2001/XMLSchema" xmlns:p="http://schemas.microsoft.com/office/2006/metadata/properties" xmlns:ns2="b537f739-756f-4e12-a81e-c36cfe94cb3f" targetNamespace="http://schemas.microsoft.com/office/2006/metadata/properties" ma:root="true" ma:fieldsID="8f64c3b9839d3e1c9948cf3831366558" ns2:_="">
    <xsd:import namespace="b537f739-756f-4e12-a81e-c36cfe94cb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7f739-756f-4e12-a81e-c36cfe94cb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CB1D8C-72B0-4987-898D-DAE7F1321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7f739-756f-4e12-a81e-c36cfe94cb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2B7EF7-84FF-4138-9B4C-9B3034CF2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7</Words>
  <Characters>843</Characters>
  <Application>Microsoft Office Word</Application>
  <DocSecurity>0</DocSecurity>
  <Lines>7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dro Ferreira Pereira | WINNING</dc:creator>
  <cp:keywords/>
  <dc:description/>
  <cp:lastModifiedBy>Administrator</cp:lastModifiedBy>
  <cp:revision>2</cp:revision>
  <dcterms:created xsi:type="dcterms:W3CDTF">2025-05-11T14:23:00Z</dcterms:created>
  <dcterms:modified xsi:type="dcterms:W3CDTF">2025-05-11T14:23:00Z</dcterms:modified>
</cp:coreProperties>
</file>